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313CC" w14:textId="177A9A25" w:rsidR="00DB40CC" w:rsidRDefault="006A217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0F1CB44" wp14:editId="09BFA070">
                <wp:simplePos x="0" y="0"/>
                <wp:positionH relativeFrom="column">
                  <wp:posOffset>2119630</wp:posOffset>
                </wp:positionH>
                <wp:positionV relativeFrom="paragraph">
                  <wp:posOffset>2879370</wp:posOffset>
                </wp:positionV>
                <wp:extent cx="1211284" cy="480950"/>
                <wp:effectExtent l="0" t="0" r="27305" b="1460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1284" cy="4809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3EA3BE" w14:textId="78FD36A1" w:rsidR="006A2174" w:rsidRDefault="006A2174" w:rsidP="006A2174">
                            <w:pPr>
                              <w:jc w:val="center"/>
                            </w:pPr>
                            <w:r>
                              <w:t>Edit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0F1CB44" id="Rectangle: Rounded Corners 14" o:spid="_x0000_s1026" style="position:absolute;margin-left:166.9pt;margin-top:226.7pt;width:95.4pt;height:37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" fillcolor="#4472c4 [3204]" strokecolor="#1f3763 [1604]" strokeweight="1pt">
                <v:stroke joinstyle="miter"/>
                <v:textbox>
                  <w:txbxContent>
                    <w:p w14:paraId="103EA3BE" w14:textId="78FD36A1" w:rsidR="006A2174" w:rsidRDefault="006A2174" w:rsidP="006A2174">
                      <w:pPr>
                        <w:jc w:val="center"/>
                      </w:pPr>
                      <w:r>
                        <w:t>Edit Us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DD2AC59" wp14:editId="22C56600">
                <wp:simplePos x="0" y="0"/>
                <wp:positionH relativeFrom="column">
                  <wp:posOffset>665018</wp:posOffset>
                </wp:positionH>
                <wp:positionV relativeFrom="paragraph">
                  <wp:posOffset>2879766</wp:posOffset>
                </wp:positionV>
                <wp:extent cx="1068779" cy="480951"/>
                <wp:effectExtent l="0" t="0" r="17145" b="1460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8779" cy="48095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6611CA" w14:textId="39C61B2B" w:rsidR="006A2174" w:rsidRDefault="006A2174" w:rsidP="006A2174">
                            <w:pPr>
                              <w:jc w:val="center"/>
                            </w:pPr>
                            <w:r>
                              <w:t>Add U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DD2AC59" id="Rectangle: Rounded Corners 12" o:spid="_x0000_s1027" style="position:absolute;margin-left:52.35pt;margin-top:226.75pt;width:84.15pt;height:37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" fillcolor="#4472c4 [3204]" strokecolor="#1f3763 [1604]" strokeweight="1pt">
                <v:stroke joinstyle="miter"/>
                <v:textbox>
                  <w:txbxContent>
                    <w:p w14:paraId="6C6611CA" w14:textId="39C61B2B" w:rsidR="006A2174" w:rsidRDefault="006A2174" w:rsidP="006A2174">
                      <w:pPr>
                        <w:jc w:val="center"/>
                      </w:pPr>
                      <w:r>
                        <w:t>Add Us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DD1FB1A" wp14:editId="7A0760C1">
                <wp:simplePos x="0" y="0"/>
                <wp:positionH relativeFrom="margin">
                  <wp:posOffset>207818</wp:posOffset>
                </wp:positionH>
                <wp:positionV relativeFrom="paragraph">
                  <wp:posOffset>2327564</wp:posOffset>
                </wp:positionV>
                <wp:extent cx="5320146" cy="2541320"/>
                <wp:effectExtent l="0" t="0" r="13970" b="1143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0146" cy="2541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7623E7F" w14:textId="1F6042B0" w:rsidR="006A2174" w:rsidRDefault="006A2174" w:rsidP="006A21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D1FB1A" id="Rectangle 10" o:spid="_x0000_s1028" style="position:absolute;margin-left:16.35pt;margin-top:183.25pt;width:418.9pt;height:200.1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" fillcolor="white [3201]" strokecolor="black [3200]" strokeweight="1pt">
                <v:textbox>
                  <w:txbxContent>
                    <w:p w14:paraId="67623E7F" w14:textId="1F6042B0" w:rsidR="006A2174" w:rsidRDefault="006A2174" w:rsidP="006A217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0010B69" wp14:editId="7CFE196C">
                <wp:simplePos x="0" y="0"/>
                <wp:positionH relativeFrom="column">
                  <wp:posOffset>1003300</wp:posOffset>
                </wp:positionH>
                <wp:positionV relativeFrom="paragraph">
                  <wp:posOffset>801048</wp:posOffset>
                </wp:positionV>
                <wp:extent cx="890649" cy="320098"/>
                <wp:effectExtent l="0" t="0" r="5080" b="381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0649" cy="32009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56F44E4" w14:textId="202F779C" w:rsidR="006A2174" w:rsidRDefault="006A2174">
                            <w:r>
                              <w:t>Pass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010B6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9" type="#_x0000_t202" style="position:absolute;margin-left:79pt;margin-top:63.05pt;width:70.15pt;height:25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" fillcolor="white [3201]" stroked="f" strokeweight=".5pt">
                <v:textbox>
                  <w:txbxContent>
                    <w:p w14:paraId="156F44E4" w14:textId="202F779C" w:rsidR="006A2174" w:rsidRDefault="006A2174">
                      <w:r>
                        <w:t>Passwor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88479CF" wp14:editId="2EAB489D">
                <wp:simplePos x="0" y="0"/>
                <wp:positionH relativeFrom="column">
                  <wp:posOffset>3051958</wp:posOffset>
                </wp:positionH>
                <wp:positionV relativeFrom="paragraph">
                  <wp:posOffset>1335974</wp:posOffset>
                </wp:positionV>
                <wp:extent cx="1145969" cy="403761"/>
                <wp:effectExtent l="0" t="0" r="16510" b="1587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969" cy="40376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B51AA8" w14:textId="605409D9" w:rsidR="006A2174" w:rsidRDefault="006A2174" w:rsidP="006A2174">
                            <w:pPr>
                              <w:jc w:val="center"/>
                            </w:pPr>
                            <w:r>
                              <w:t>Log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88479CF" id="Rectangle: Rounded Corners 9" o:spid="_x0000_s1030" style="position:absolute;margin-left:240.3pt;margin-top:105.2pt;width:90.25pt;height:31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" fillcolor="#a5a5a5 [3206]" strokecolor="#525252 [1606]" strokeweight="1pt">
                <v:stroke joinstyle="miter"/>
                <v:textbox>
                  <w:txbxContent>
                    <w:p w14:paraId="61B51AA8" w14:textId="605409D9" w:rsidR="006A2174" w:rsidRDefault="006A2174" w:rsidP="006A2174">
                      <w:pPr>
                        <w:jc w:val="center"/>
                      </w:pPr>
                      <w:r>
                        <w:t>Logi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1B15C4" wp14:editId="68B293CD">
                <wp:simplePos x="0" y="0"/>
                <wp:positionH relativeFrom="margin">
                  <wp:posOffset>237506</wp:posOffset>
                </wp:positionH>
                <wp:positionV relativeFrom="paragraph">
                  <wp:posOffset>-492826</wp:posOffset>
                </wp:positionV>
                <wp:extent cx="5320146" cy="2541320"/>
                <wp:effectExtent l="0" t="0" r="1397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20146" cy="25413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6DF50A2" w14:textId="77777777" w:rsidR="006A2174" w:rsidRDefault="006A2174" w:rsidP="006A217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B15C4" id="Rectangle 1" o:spid="_x0000_s1031" style="position:absolute;margin-left:18.7pt;margin-top:-38.8pt;width:418.9pt;height:200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" fillcolor="white [3201]" strokecolor="black [3200]" strokeweight="1pt">
                <v:textbox>
                  <w:txbxContent>
                    <w:p w14:paraId="66DF50A2" w14:textId="77777777" w:rsidR="006A2174" w:rsidRDefault="006A2174" w:rsidP="006A2174">
                      <w:pPr>
                        <w:jc w:val="center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9CE6A1" wp14:editId="0E883F16">
                <wp:simplePos x="0" y="0"/>
                <wp:positionH relativeFrom="column">
                  <wp:posOffset>1015341</wp:posOffset>
                </wp:positionH>
                <wp:positionV relativeFrom="paragraph">
                  <wp:posOffset>184068</wp:posOffset>
                </wp:positionV>
                <wp:extent cx="997528" cy="314696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97528" cy="31469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7E39193" w14:textId="1BE8F0C8" w:rsidR="006A2174" w:rsidRDefault="006A2174">
                            <w:r>
                              <w:t>Usern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99CE6A1" id="Text Box 5" o:spid="_x0000_s1032" type="#_x0000_t202" style="position:absolute;margin-left:79.95pt;margin-top:14.5pt;width:78.55pt;height:24.8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" fillcolor="white [3201]" stroked="f" strokeweight=".5pt">
                <v:textbox>
                  <w:txbxContent>
                    <w:p w14:paraId="07E39193" w14:textId="1BE8F0C8" w:rsidR="006A2174" w:rsidRDefault="006A2174">
                      <w:r>
                        <w:t>Usernam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1AAB719" wp14:editId="2D88109F">
                <wp:simplePos x="0" y="0"/>
                <wp:positionH relativeFrom="margin">
                  <wp:posOffset>2120982</wp:posOffset>
                </wp:positionH>
                <wp:positionV relativeFrom="paragraph">
                  <wp:posOffset>777397</wp:posOffset>
                </wp:positionV>
                <wp:extent cx="2220686" cy="403761"/>
                <wp:effectExtent l="0" t="0" r="27305" b="158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0686" cy="403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0D15EA" id="Rectangle 3" o:spid="_x0000_s1026" style="position:absolute;margin-left:167pt;margin-top:61.2pt;width:174.85pt;height:31.8pt;z-index:25166233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" filled="f" strokecolor="black [3213]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8B3C17" wp14:editId="7E7A6F68">
                <wp:simplePos x="0" y="0"/>
                <wp:positionH relativeFrom="margin">
                  <wp:posOffset>2120982</wp:posOffset>
                </wp:positionH>
                <wp:positionV relativeFrom="paragraph">
                  <wp:posOffset>135478</wp:posOffset>
                </wp:positionV>
                <wp:extent cx="2220686" cy="403761"/>
                <wp:effectExtent l="0" t="0" r="27305" b="158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0686" cy="40376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D463ED" id="Rectangle 2" o:spid="_x0000_s1026" style="position:absolute;margin-left:167pt;margin-top:10.65pt;width:174.85pt;height:31.8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" filled="f" strokecolor="black [3213]" strokeweight="1pt">
                <w10:wrap anchorx="margin"/>
              </v:rect>
            </w:pict>
          </mc:Fallback>
        </mc:AlternateContent>
      </w:r>
    </w:p>
    <w:p w14:paraId="55782C6C" w14:textId="778BFC19" w:rsidR="006A2174" w:rsidRPr="006A2174" w:rsidRDefault="006A2174" w:rsidP="006A2174"/>
    <w:p w14:paraId="5053315C" w14:textId="22996E04" w:rsidR="006A2174" w:rsidRPr="006A2174" w:rsidRDefault="006A2174" w:rsidP="006A2174"/>
    <w:p w14:paraId="731E4FE3" w14:textId="6CEBBFC2" w:rsidR="006A2174" w:rsidRPr="006A2174" w:rsidRDefault="006A2174" w:rsidP="006A2174"/>
    <w:p w14:paraId="2B285EE7" w14:textId="46CD8D46" w:rsidR="006A2174" w:rsidRPr="006A2174" w:rsidRDefault="006A2174" w:rsidP="006A2174"/>
    <w:p w14:paraId="56B18999" w14:textId="73F8A43F" w:rsidR="006A2174" w:rsidRPr="006A2174" w:rsidRDefault="006A2174" w:rsidP="006A2174"/>
    <w:p w14:paraId="24C1F3C8" w14:textId="3FB212E7" w:rsidR="006A2174" w:rsidRPr="006A2174" w:rsidRDefault="006A2174" w:rsidP="006A2174"/>
    <w:p w14:paraId="2D8BFA31" w14:textId="6E09EE35" w:rsidR="006A2174" w:rsidRPr="006A2174" w:rsidRDefault="006A2174" w:rsidP="006A2174"/>
    <w:p w14:paraId="0E04613E" w14:textId="59132FE9" w:rsidR="006A2174" w:rsidRPr="006A2174" w:rsidRDefault="006A2174" w:rsidP="006A2174"/>
    <w:p w14:paraId="5021D3D0" w14:textId="3CC7A80E" w:rsidR="006A2174" w:rsidRPr="006A2174" w:rsidRDefault="006A2174" w:rsidP="006A2174"/>
    <w:p w14:paraId="52870497" w14:textId="20C7F717" w:rsidR="006A2174" w:rsidRPr="006A2174" w:rsidRDefault="006A2174" w:rsidP="006A2174"/>
    <w:p w14:paraId="325EE5DA" w14:textId="7DA4B462" w:rsidR="006A2174" w:rsidRPr="006A2174" w:rsidRDefault="006A2174" w:rsidP="006A2174"/>
    <w:p w14:paraId="32A90BCA" w14:textId="1A360559" w:rsidR="006A2174" w:rsidRPr="006A2174" w:rsidRDefault="006A2174" w:rsidP="006A2174"/>
    <w:p w14:paraId="2577ED51" w14:textId="04D808EE" w:rsidR="006A2174" w:rsidRPr="006A2174" w:rsidRDefault="006A2174" w:rsidP="006A2174"/>
    <w:p w14:paraId="6EDB5764" w14:textId="6FB49BB9" w:rsidR="006A2174" w:rsidRPr="006A2174" w:rsidRDefault="006A2174" w:rsidP="006A2174"/>
    <w:p w14:paraId="7EC706E8" w14:textId="3460F87B" w:rsidR="006A2174" w:rsidRPr="006A2174" w:rsidRDefault="006A2174" w:rsidP="006A2174"/>
    <w:p w14:paraId="07294674" w14:textId="5580735B" w:rsidR="006A2174" w:rsidRPr="006A2174" w:rsidRDefault="006A2174" w:rsidP="006A2174"/>
    <w:p w14:paraId="3BD65222" w14:textId="2819C7A8" w:rsidR="006A2174" w:rsidRDefault="006A2174" w:rsidP="006A2174">
      <w:pPr>
        <w:rPr>
          <w:noProof/>
        </w:rPr>
      </w:pPr>
    </w:p>
    <w:p w14:paraId="000D41B1" w14:textId="04DB0778" w:rsidR="006A2174" w:rsidRDefault="006A2174" w:rsidP="006A2174">
      <w:pPr>
        <w:tabs>
          <w:tab w:val="left" w:pos="2055"/>
        </w:tabs>
      </w:pPr>
      <w:r>
        <w:tab/>
      </w:r>
    </w:p>
    <w:p w14:paraId="61BA3B44" w14:textId="77777777" w:rsidR="006A2174" w:rsidRDefault="006A2174">
      <w:r>
        <w:br w:type="page"/>
      </w:r>
    </w:p>
    <w:p w14:paraId="64CF6ED0" w14:textId="726C1BD5" w:rsidR="006A2174" w:rsidRDefault="006A2174" w:rsidP="006A2174">
      <w:pPr>
        <w:tabs>
          <w:tab w:val="left" w:pos="2055"/>
        </w:tabs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8D8617B" wp14:editId="1F04C07D">
                <wp:simplePos x="0" y="0"/>
                <wp:positionH relativeFrom="column">
                  <wp:posOffset>4076700</wp:posOffset>
                </wp:positionH>
                <wp:positionV relativeFrom="paragraph">
                  <wp:posOffset>19050</wp:posOffset>
                </wp:positionV>
                <wp:extent cx="2552700" cy="7248525"/>
                <wp:effectExtent l="0" t="0" r="19050" b="2857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72485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AFCA89" id="Rectangle 18" o:spid="_x0000_s1026" style="position:absolute;margin-left:321pt;margin-top:1.5pt;width:201pt;height:570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" filled="f" strokecolor="black [3213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3600" behindDoc="0" locked="0" layoutInCell="1" allowOverlap="1" wp14:anchorId="25C97133" wp14:editId="1CE17685">
            <wp:simplePos x="0" y="0"/>
            <wp:positionH relativeFrom="column">
              <wp:posOffset>-381000</wp:posOffset>
            </wp:positionH>
            <wp:positionV relativeFrom="paragraph">
              <wp:posOffset>0</wp:posOffset>
            </wp:positionV>
            <wp:extent cx="4295775" cy="7317740"/>
            <wp:effectExtent l="0" t="0" r="9525" b="0"/>
            <wp:wrapSquare wrapText="bothSides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egistration_exercise (1)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7317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AE76C0" w14:textId="4D737A20" w:rsidR="006A2174" w:rsidRDefault="006A2174" w:rsidP="006A2174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10D13E" wp14:editId="4EFF146A">
                <wp:simplePos x="0" y="0"/>
                <wp:positionH relativeFrom="column">
                  <wp:posOffset>1590675</wp:posOffset>
                </wp:positionH>
                <wp:positionV relativeFrom="paragraph">
                  <wp:posOffset>9525</wp:posOffset>
                </wp:positionV>
                <wp:extent cx="1145969" cy="403761"/>
                <wp:effectExtent l="0" t="0" r="16510" b="1587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5969" cy="40376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3">
                            <a:shade val="50000"/>
                          </a:schemeClr>
                        </a:lnRef>
                        <a:fillRef idx="1">
                          <a:schemeClr val="accent3"/>
                        </a:fillRef>
                        <a:effectRef idx="0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4EBE36" w14:textId="23471CDD" w:rsidR="006A2174" w:rsidRDefault="006A2174" w:rsidP="006A2174">
                            <w:pPr>
                              <w:jc w:val="center"/>
                            </w:pPr>
                            <w: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010D13E" id="Rectangle: Rounded Corners 17" o:spid="_x0000_s1033" style="position:absolute;margin-left:125.25pt;margin-top:.75pt;width:90.25pt;height:31.8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" fillcolor="#a5a5a5 [3206]" strokecolor="#525252 [1606]" strokeweight="1pt">
                <v:stroke joinstyle="miter"/>
                <v:textbox>
                  <w:txbxContent>
                    <w:p w14:paraId="404EBE36" w14:textId="23471CDD" w:rsidR="006A2174" w:rsidRDefault="006A2174" w:rsidP="006A2174">
                      <w:pPr>
                        <w:jc w:val="center"/>
                      </w:pPr>
                      <w:r>
                        <w:t>Regist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5C01461" w14:textId="05C69D15" w:rsidR="006A2174" w:rsidRPr="006A2174" w:rsidRDefault="006A2174" w:rsidP="006A2174">
      <w:pPr>
        <w:tabs>
          <w:tab w:val="left" w:pos="3540"/>
        </w:tabs>
      </w:pPr>
      <w:r>
        <w:tab/>
      </w:r>
    </w:p>
    <w:sectPr w:rsidR="006A2174" w:rsidRPr="006A21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3MDGxNDU0MDc1tDBR0lEKTi0uzszPAykwrAUA5MBBfSwAAAA="/>
  </w:docVars>
  <w:rsids>
    <w:rsidRoot w:val="006A2174"/>
    <w:rsid w:val="00076845"/>
    <w:rsid w:val="001C6920"/>
    <w:rsid w:val="00451941"/>
    <w:rsid w:val="006A2174"/>
    <w:rsid w:val="00DB4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6F650"/>
  <w15:chartTrackingRefBased/>
  <w15:docId w15:val="{8876E009-9C82-469E-B034-C8BEE94F5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1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9</TotalTime>
  <Pages>2</Pages>
  <Words>5</Words>
  <Characters>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vir Ahmed</dc:creator>
  <cp:keywords/>
  <dc:description/>
  <cp:lastModifiedBy>jahidul islam</cp:lastModifiedBy>
  <cp:revision>2</cp:revision>
  <dcterms:created xsi:type="dcterms:W3CDTF">2020-12-07T03:14:00Z</dcterms:created>
  <dcterms:modified xsi:type="dcterms:W3CDTF">2020-12-08T04:58:00Z</dcterms:modified>
</cp:coreProperties>
</file>